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f993d6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u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aio y operaciones de manten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c282ff9-45c5-4e08-8f55-55ee88cc06a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44Z</dcterms:created>
  <dcterms:modified xsi:type="dcterms:W3CDTF">2023-06-29T15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